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DE90" w14:textId="0507C56F" w:rsidR="00633EC4" w:rsidRPr="00633EC4" w:rsidRDefault="00633EC4" w:rsidP="00633EC4">
      <w:pPr>
        <w:pStyle w:val="ListParagraph"/>
        <w:numPr>
          <w:ilvl w:val="0"/>
          <w:numId w:val="1"/>
        </w:numPr>
      </w:pPr>
      <w:r>
        <w:rPr>
          <w:lang w:val="en-US"/>
        </w:rPr>
        <w:t>System</w:t>
      </w:r>
    </w:p>
    <w:p w14:paraId="162DD5A5" w14:textId="15194C58" w:rsidR="00633EC4" w:rsidRDefault="00633EC4" w:rsidP="00633EC4">
      <w:pPr>
        <w:pStyle w:val="ListParagraph"/>
        <w:numPr>
          <w:ilvl w:val="1"/>
          <w:numId w:val="1"/>
        </w:numPr>
      </w:pPr>
      <w:r>
        <w:t>Login</w:t>
      </w:r>
    </w:p>
    <w:p w14:paraId="069289CA" w14:textId="1FF6A042" w:rsidR="00633EC4" w:rsidRDefault="00633EC4" w:rsidP="00633EC4">
      <w:pPr>
        <w:pStyle w:val="ListParagraph"/>
        <w:numPr>
          <w:ilvl w:val="2"/>
          <w:numId w:val="1"/>
        </w:numPr>
      </w:pPr>
      <w:r>
        <w:t xml:space="preserve"> Admin</w:t>
      </w:r>
    </w:p>
    <w:p w14:paraId="4E137000" w14:textId="0610FBC6" w:rsidR="00633EC4" w:rsidRDefault="00633EC4" w:rsidP="00633EC4">
      <w:pPr>
        <w:pStyle w:val="ListParagraph"/>
        <w:numPr>
          <w:ilvl w:val="3"/>
          <w:numId w:val="1"/>
        </w:numPr>
      </w:pPr>
      <w:r>
        <w:t>Add Registrar</w:t>
      </w:r>
    </w:p>
    <w:p w14:paraId="54977EBF" w14:textId="1A2783F1" w:rsidR="00633EC4" w:rsidRDefault="00633EC4" w:rsidP="00633EC4">
      <w:pPr>
        <w:pStyle w:val="ListParagraph"/>
        <w:numPr>
          <w:ilvl w:val="4"/>
          <w:numId w:val="1"/>
        </w:numPr>
      </w:pPr>
      <w:r>
        <w:t>View Registrars</w:t>
      </w:r>
    </w:p>
    <w:p w14:paraId="0C671D2F" w14:textId="78FD86BE" w:rsidR="00633EC4" w:rsidRDefault="00633EC4" w:rsidP="00633EC4">
      <w:pPr>
        <w:pStyle w:val="ListParagraph"/>
        <w:numPr>
          <w:ilvl w:val="3"/>
          <w:numId w:val="1"/>
        </w:numPr>
      </w:pPr>
      <w:r>
        <w:t>View Users List</w:t>
      </w:r>
    </w:p>
    <w:p w14:paraId="31273131" w14:textId="18E454CF" w:rsidR="00633EC4" w:rsidRDefault="00633EC4" w:rsidP="00633EC4">
      <w:pPr>
        <w:pStyle w:val="ListParagraph"/>
        <w:numPr>
          <w:ilvl w:val="2"/>
          <w:numId w:val="1"/>
        </w:numPr>
      </w:pPr>
      <w:r>
        <w:t xml:space="preserve"> Registrar</w:t>
      </w:r>
    </w:p>
    <w:p w14:paraId="0A963DBB" w14:textId="2D9816F7" w:rsidR="00633EC4" w:rsidRDefault="00633EC4" w:rsidP="00633EC4">
      <w:pPr>
        <w:pStyle w:val="ListParagraph"/>
        <w:numPr>
          <w:ilvl w:val="3"/>
          <w:numId w:val="1"/>
        </w:numPr>
      </w:pPr>
      <w:r>
        <w:t>Add Assistant Teacher</w:t>
      </w:r>
    </w:p>
    <w:p w14:paraId="00A419F1" w14:textId="61B0528B" w:rsidR="00633EC4" w:rsidRDefault="00633EC4" w:rsidP="00633EC4">
      <w:pPr>
        <w:pStyle w:val="ListParagraph"/>
        <w:numPr>
          <w:ilvl w:val="4"/>
          <w:numId w:val="1"/>
        </w:numPr>
      </w:pPr>
      <w:r>
        <w:t>View Assistant Teacher</w:t>
      </w:r>
    </w:p>
    <w:p w14:paraId="445B7DE1" w14:textId="46923103" w:rsidR="00633EC4" w:rsidRDefault="00633EC4" w:rsidP="00633EC4">
      <w:pPr>
        <w:pStyle w:val="ListParagraph"/>
        <w:numPr>
          <w:ilvl w:val="3"/>
          <w:numId w:val="1"/>
        </w:numPr>
      </w:pPr>
      <w:r>
        <w:t>Add Teacher</w:t>
      </w:r>
    </w:p>
    <w:p w14:paraId="716F185A" w14:textId="74473E71" w:rsidR="00633EC4" w:rsidRDefault="00633EC4" w:rsidP="00633EC4">
      <w:pPr>
        <w:pStyle w:val="ListParagraph"/>
        <w:numPr>
          <w:ilvl w:val="4"/>
          <w:numId w:val="1"/>
        </w:numPr>
      </w:pPr>
      <w:r>
        <w:t>View Teachers</w:t>
      </w:r>
    </w:p>
    <w:p w14:paraId="6C336E82" w14:textId="45158284" w:rsidR="00633EC4" w:rsidRDefault="00633EC4" w:rsidP="00633EC4">
      <w:pPr>
        <w:pStyle w:val="ListParagraph"/>
        <w:numPr>
          <w:ilvl w:val="4"/>
          <w:numId w:val="1"/>
        </w:numPr>
      </w:pPr>
      <w:r>
        <w:t>Add Section</w:t>
      </w:r>
    </w:p>
    <w:p w14:paraId="653CE468" w14:textId="08423C79" w:rsidR="00633EC4" w:rsidRDefault="00633EC4" w:rsidP="00633EC4">
      <w:pPr>
        <w:pStyle w:val="ListParagraph"/>
        <w:numPr>
          <w:ilvl w:val="5"/>
          <w:numId w:val="1"/>
        </w:numPr>
      </w:pPr>
      <w:r>
        <w:t>View Sections</w:t>
      </w:r>
    </w:p>
    <w:p w14:paraId="701697B1" w14:textId="2FE250CB" w:rsidR="00633EC4" w:rsidRDefault="00633EC4" w:rsidP="00633EC4">
      <w:pPr>
        <w:pStyle w:val="ListParagraph"/>
        <w:numPr>
          <w:ilvl w:val="5"/>
          <w:numId w:val="1"/>
        </w:numPr>
      </w:pPr>
      <w:r>
        <w:t>Add Student</w:t>
      </w:r>
    </w:p>
    <w:p w14:paraId="18423F2F" w14:textId="1C635CFF" w:rsidR="00633EC4" w:rsidRDefault="00633EC4" w:rsidP="00633EC4">
      <w:pPr>
        <w:pStyle w:val="ListParagraph"/>
        <w:numPr>
          <w:ilvl w:val="6"/>
          <w:numId w:val="1"/>
        </w:numPr>
      </w:pPr>
      <w:r>
        <w:t>View Students</w:t>
      </w:r>
    </w:p>
    <w:p w14:paraId="2AF3579D" w14:textId="5E28748E" w:rsidR="00633EC4" w:rsidRDefault="00633EC4" w:rsidP="00633EC4">
      <w:pPr>
        <w:pStyle w:val="ListParagraph"/>
        <w:numPr>
          <w:ilvl w:val="6"/>
          <w:numId w:val="1"/>
        </w:numPr>
      </w:pPr>
      <w:r>
        <w:t>Generate Enrollment Report</w:t>
      </w:r>
    </w:p>
    <w:p w14:paraId="510C54B6" w14:textId="7F3553AA" w:rsidR="00633EC4" w:rsidRDefault="00633EC4" w:rsidP="00633EC4">
      <w:pPr>
        <w:pStyle w:val="ListParagraph"/>
        <w:numPr>
          <w:ilvl w:val="7"/>
          <w:numId w:val="1"/>
        </w:numPr>
      </w:pPr>
      <w:r>
        <w:t>View Enrollment Report</w:t>
      </w:r>
    </w:p>
    <w:p w14:paraId="3BD793C6" w14:textId="170E87B9" w:rsidR="00633EC4" w:rsidRDefault="00633EC4" w:rsidP="00633EC4">
      <w:pPr>
        <w:pStyle w:val="ListParagraph"/>
        <w:numPr>
          <w:ilvl w:val="3"/>
          <w:numId w:val="1"/>
        </w:numPr>
      </w:pPr>
      <w:r>
        <w:t>Add Subject</w:t>
      </w:r>
    </w:p>
    <w:p w14:paraId="23797E81" w14:textId="630A33B5" w:rsidR="00633EC4" w:rsidRDefault="00633EC4" w:rsidP="00633EC4">
      <w:pPr>
        <w:pStyle w:val="ListParagraph"/>
        <w:numPr>
          <w:ilvl w:val="4"/>
          <w:numId w:val="1"/>
        </w:numPr>
      </w:pPr>
      <w:r>
        <w:t>View Subjects</w:t>
      </w:r>
    </w:p>
    <w:p w14:paraId="196E8A43" w14:textId="04627E73" w:rsidR="00633EC4" w:rsidRDefault="00633EC4" w:rsidP="00633EC4">
      <w:pPr>
        <w:pStyle w:val="ListParagraph"/>
        <w:numPr>
          <w:ilvl w:val="4"/>
          <w:numId w:val="1"/>
        </w:numPr>
      </w:pPr>
      <w:r>
        <w:t>Assign Subject/s to Teacher/s</w:t>
      </w:r>
    </w:p>
    <w:p w14:paraId="5199C43D" w14:textId="010D2C80" w:rsidR="00633EC4" w:rsidRDefault="00633EC4" w:rsidP="00633EC4">
      <w:pPr>
        <w:pStyle w:val="ListParagraph"/>
        <w:numPr>
          <w:ilvl w:val="2"/>
          <w:numId w:val="1"/>
        </w:numPr>
      </w:pPr>
      <w:r>
        <w:t xml:space="preserve"> Teacher</w:t>
      </w:r>
    </w:p>
    <w:p w14:paraId="7170DEB9" w14:textId="7FC01C02" w:rsidR="00633EC4" w:rsidRDefault="00633EC4" w:rsidP="00633EC4">
      <w:pPr>
        <w:pStyle w:val="ListParagraph"/>
        <w:numPr>
          <w:ilvl w:val="3"/>
          <w:numId w:val="1"/>
        </w:numPr>
      </w:pPr>
      <w:r>
        <w:t>Add Grades to Student/s</w:t>
      </w:r>
    </w:p>
    <w:p w14:paraId="07FF7A5B" w14:textId="6305A2BF" w:rsidR="00633EC4" w:rsidRDefault="00633EC4" w:rsidP="00633EC4">
      <w:pPr>
        <w:pStyle w:val="ListParagraph"/>
        <w:numPr>
          <w:ilvl w:val="4"/>
          <w:numId w:val="1"/>
        </w:numPr>
      </w:pPr>
      <w:r>
        <w:t>View Grades</w:t>
      </w:r>
    </w:p>
    <w:p w14:paraId="6A41644F" w14:textId="2CE23F87" w:rsidR="00633EC4" w:rsidRDefault="00633EC4" w:rsidP="00633EC4">
      <w:pPr>
        <w:pStyle w:val="ListParagraph"/>
        <w:numPr>
          <w:ilvl w:val="4"/>
          <w:numId w:val="1"/>
        </w:numPr>
      </w:pPr>
      <w:r>
        <w:t>Export Grade Book</w:t>
      </w:r>
    </w:p>
    <w:p w14:paraId="7EABDA6F" w14:textId="68F217A1" w:rsidR="00633EC4" w:rsidRDefault="00633EC4" w:rsidP="00633EC4">
      <w:pPr>
        <w:pStyle w:val="ListParagraph"/>
        <w:numPr>
          <w:ilvl w:val="4"/>
          <w:numId w:val="1"/>
        </w:numPr>
      </w:pPr>
      <w:r>
        <w:t>Generate Grade Reports</w:t>
      </w:r>
    </w:p>
    <w:p w14:paraId="2A8177DF" w14:textId="243E324E" w:rsidR="00633EC4" w:rsidRDefault="00633EC4" w:rsidP="00633EC4">
      <w:pPr>
        <w:pStyle w:val="ListParagraph"/>
        <w:numPr>
          <w:ilvl w:val="5"/>
          <w:numId w:val="1"/>
        </w:numPr>
      </w:pPr>
      <w:r>
        <w:t>View Grade Reports</w:t>
      </w:r>
    </w:p>
    <w:p w14:paraId="77239BE3" w14:textId="39D18F03" w:rsidR="00633EC4" w:rsidRDefault="00633EC4" w:rsidP="00633EC4">
      <w:pPr>
        <w:pStyle w:val="ListParagraph"/>
        <w:numPr>
          <w:ilvl w:val="3"/>
          <w:numId w:val="1"/>
        </w:numPr>
      </w:pPr>
      <w:r>
        <w:t>Import Grade Book</w:t>
      </w:r>
    </w:p>
    <w:p w14:paraId="376838D0" w14:textId="5F030E46" w:rsidR="00633EC4" w:rsidRDefault="00633EC4" w:rsidP="00633EC4">
      <w:pPr>
        <w:pStyle w:val="ListParagraph"/>
        <w:numPr>
          <w:ilvl w:val="2"/>
          <w:numId w:val="1"/>
        </w:numPr>
      </w:pPr>
      <w:r>
        <w:t xml:space="preserve"> Assistant Teacher</w:t>
      </w:r>
    </w:p>
    <w:p w14:paraId="13477750" w14:textId="65C895BB" w:rsidR="00633EC4" w:rsidRDefault="00633EC4" w:rsidP="00633EC4">
      <w:pPr>
        <w:pStyle w:val="ListParagraph"/>
        <w:numPr>
          <w:ilvl w:val="3"/>
          <w:numId w:val="1"/>
        </w:numPr>
      </w:pPr>
      <w:r>
        <w:t>View Grades</w:t>
      </w:r>
    </w:p>
    <w:p w14:paraId="389C3FBC" w14:textId="4196051E" w:rsidR="004B18DA" w:rsidRDefault="004B18DA" w:rsidP="004B18DA"/>
    <w:sectPr w:rsidR="004B18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D510A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1CB234F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648" w:hanging="648"/>
      </w:pPr>
    </w:lvl>
    <w:lvl w:ilvl="4">
      <w:start w:val="1"/>
      <w:numFmt w:val="decimal"/>
      <w:lvlText w:val="%1.%2.%3.%4.%5."/>
      <w:lvlJc w:val="left"/>
      <w:pPr>
        <w:ind w:left="792" w:hanging="792"/>
      </w:pPr>
    </w:lvl>
    <w:lvl w:ilvl="5">
      <w:start w:val="1"/>
      <w:numFmt w:val="decimal"/>
      <w:lvlText w:val="%1.%2.%3.%4.%5.%6."/>
      <w:lvlJc w:val="left"/>
      <w:pPr>
        <w:ind w:left="936" w:hanging="936"/>
      </w:pPr>
    </w:lvl>
    <w:lvl w:ilvl="6">
      <w:start w:val="1"/>
      <w:numFmt w:val="decimal"/>
      <w:lvlText w:val="%1.%2.%3.%4.%5.%6.%7."/>
      <w:lvlJc w:val="left"/>
      <w:pPr>
        <w:ind w:left="1080" w:hanging="1080"/>
      </w:pPr>
    </w:lvl>
    <w:lvl w:ilvl="7">
      <w:start w:val="1"/>
      <w:numFmt w:val="decimal"/>
      <w:lvlText w:val="%1.%2.%3.%4.%5.%6.%7.%8."/>
      <w:lvlJc w:val="left"/>
      <w:pPr>
        <w:ind w:left="122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75285768">
    <w:abstractNumId w:val="1"/>
  </w:num>
  <w:num w:numId="2" w16cid:durableId="287012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szQ0NjM2NLc0NDBW0lEKTi0uzszPAykwqgUAemdBUSwAAAA="/>
  </w:docVars>
  <w:rsids>
    <w:rsidRoot w:val="00633EC4"/>
    <w:rsid w:val="00331C0E"/>
    <w:rsid w:val="004B18DA"/>
    <w:rsid w:val="00633EC4"/>
    <w:rsid w:val="00FE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5779C"/>
  <w15:chartTrackingRefBased/>
  <w15:docId w15:val="{3D836288-F724-402B-A0D2-DC34CD4A3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3E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gpon, Daniel (Student)</dc:creator>
  <cp:keywords/>
  <dc:description/>
  <cp:lastModifiedBy>Saragpon, Daniel (Student)</cp:lastModifiedBy>
  <cp:revision>3</cp:revision>
  <dcterms:created xsi:type="dcterms:W3CDTF">2022-11-28T00:32:00Z</dcterms:created>
  <dcterms:modified xsi:type="dcterms:W3CDTF">2022-11-28T05:42:00Z</dcterms:modified>
</cp:coreProperties>
</file>